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Sangeetha Detne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</w:t>
      </w:r>
      <w:proofErr w:type="spellStart"/>
      <w:r w:rsidRPr="005368D6">
        <w:rPr>
          <w:rFonts w:ascii="Arial" w:hAnsi="Arial" w:cs="Arial"/>
        </w:rPr>
        <w:t>MonogoDB</w:t>
      </w:r>
      <w:proofErr w:type="spellEnd"/>
      <w:r w:rsidRPr="005368D6">
        <w:rPr>
          <w:rFonts w:ascii="Arial" w:hAnsi="Arial" w:cs="Arial"/>
        </w:rPr>
        <w:t>, Java, SQL queries, Designing in swift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Complex Coding, soft skills.</w:t>
      </w:r>
    </w:p>
    <w:p w:rsidR="005368D6" w:rsidRP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Database, swift coding, cloud computing</w:t>
      </w:r>
    </w:p>
    <w:p w:rsidR="005368D6" w:rsidRDefault="005368D6" w:rsidP="005368D6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Using of the sublime tool for learning the python, learning cloud computing technologies</w:t>
      </w:r>
    </w:p>
    <w:p w:rsidR="00406AAE" w:rsidRPr="005368D6" w:rsidRDefault="00406AAE" w:rsidP="005368D6">
      <w:pPr>
        <w:rPr>
          <w:rFonts w:ascii="Arial" w:hAnsi="Arial" w:cs="Arial"/>
        </w:rPr>
      </w:pPr>
      <w:r>
        <w:rPr>
          <w:rFonts w:ascii="Arial" w:hAnsi="Arial" w:cs="Arial"/>
        </w:rPr>
        <w:t>-------------------------------------------------------------------------------------------------------------------------------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Member name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aja Srikar Karthik Chinta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Strengths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eb Development</w:t>
      </w:r>
      <w:r w:rsidRPr="005368D6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Mobile app development, Mainframe systems,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PHP, Java, SQL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mprovemen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Critical thinking and better problem-solving methods</w:t>
      </w:r>
      <w:r w:rsidRPr="005368D6">
        <w:rPr>
          <w:rFonts w:ascii="Arial" w:hAnsi="Arial" w:cs="Arial"/>
        </w:rPr>
        <w:t>.</w:t>
      </w:r>
    </w:p>
    <w:p w:rsidR="00406AAE" w:rsidRPr="005368D6" w:rsidRDefault="00406AAE" w:rsidP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Areas of interest:</w:t>
      </w:r>
      <w:r w:rsidRPr="005368D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ata analysis, Data Science, Data visualization, Big Data, Automation in Program development</w:t>
      </w:r>
    </w:p>
    <w:p w:rsidR="00306964" w:rsidRDefault="00406AAE">
      <w:pPr>
        <w:rPr>
          <w:rFonts w:ascii="Arial" w:hAnsi="Arial" w:cs="Arial"/>
        </w:rPr>
      </w:pPr>
      <w:r w:rsidRPr="005368D6">
        <w:rPr>
          <w:rFonts w:ascii="Arial" w:hAnsi="Arial" w:cs="Arial"/>
          <w:b/>
        </w:rPr>
        <w:t>External experience and skills:</w:t>
      </w:r>
      <w:r w:rsidRPr="005368D6">
        <w:rPr>
          <w:rFonts w:ascii="Arial" w:hAnsi="Arial" w:cs="Arial"/>
        </w:rPr>
        <w:t xml:space="preserve"> </w:t>
      </w:r>
      <w:r w:rsidR="005C5003" w:rsidRPr="005C5003">
        <w:rPr>
          <w:rFonts w:ascii="Arial" w:hAnsi="Arial" w:cs="Arial"/>
        </w:rPr>
        <w:t>I worked in cognizant for 2 years as a programmer analyst and played an important role in designing Content Management system to maintain projects which follow agile SDLC.</w:t>
      </w:r>
    </w:p>
    <w:p w:rsidR="005C5003" w:rsidRDefault="005C5003">
      <w:r>
        <w:rPr>
          <w:rFonts w:ascii="Arial" w:hAnsi="Arial" w:cs="Arial"/>
        </w:rPr>
        <w:t>-------------------------------------------------------------------------------------------------------------------------------</w:t>
      </w:r>
      <w:bookmarkStart w:id="0" w:name="_GoBack"/>
      <w:bookmarkEnd w:id="0"/>
    </w:p>
    <w:sectPr w:rsidR="005C50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rQ0MjMzMzAzMzRQ0lEKTi0uzszPAykwrAUAsQFs/SwAAAA="/>
  </w:docVars>
  <w:rsids>
    <w:rsidRoot w:val="003E5E30"/>
    <w:rsid w:val="003E5E30"/>
    <w:rsid w:val="00406AAE"/>
    <w:rsid w:val="0050569D"/>
    <w:rsid w:val="005368D6"/>
    <w:rsid w:val="005C5003"/>
    <w:rsid w:val="0087733B"/>
    <w:rsid w:val="00927635"/>
    <w:rsid w:val="00EA3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D7CDA"/>
  <w15:chartTrackingRefBased/>
  <w15:docId w15:val="{4A94F841-9BE0-464D-84FD-6A1854ECA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tne,Sangeetha</dc:creator>
  <cp:keywords/>
  <dc:description/>
  <cp:lastModifiedBy>Chinta,Raja Srikar Karthik</cp:lastModifiedBy>
  <cp:revision>3</cp:revision>
  <dcterms:created xsi:type="dcterms:W3CDTF">2018-06-11T21:37:00Z</dcterms:created>
  <dcterms:modified xsi:type="dcterms:W3CDTF">2018-06-12T02:10:00Z</dcterms:modified>
</cp:coreProperties>
</file>